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30D2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0923">
        <w:rPr>
          <w:rFonts w:eastAsia="Times New Roman" w:cstheme="minorHAnsi"/>
          <w:b/>
        </w:rPr>
        <w:t>68579</w:t>
      </w:r>
    </w:p>
    <w:p w14:paraId="2F6924E5" w14:textId="35E7A78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0923">
        <w:rPr>
          <w:rFonts w:eastAsia="Times New Roman" w:cstheme="minorHAnsi"/>
          <w:b/>
        </w:rPr>
        <w:t>Pallavi Sharma</w:t>
      </w:r>
    </w:p>
    <w:p w14:paraId="6FB9233B" w14:textId="3ED7CD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70923"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084DA17" w14:textId="77777777" w:rsidR="00370923" w:rsidRPr="00860B1E" w:rsidRDefault="004E0C5A" w:rsidP="00370923">
      <w:pPr>
        <w:contextualSpacing/>
        <w:rPr>
          <w:rFonts w:asciiTheme="majorHAns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70923" w:rsidRPr="00370923">
        <w:rPr>
          <w:rFonts w:asciiTheme="majorHAnsi" w:hAnsiTheme="majorHAnsi" w:cstheme="majorHAnsi"/>
          <w:b/>
          <w:sz w:val="32"/>
          <w:szCs w:val="32"/>
        </w:rPr>
        <w:t>Multilevel Microdissection and Functional-Structural Profiling of Human Renal Arterial Branches</w:t>
      </w:r>
    </w:p>
    <w:p w14:paraId="13AF750E" w14:textId="77777777" w:rsidR="00370923" w:rsidRPr="00860B1E" w:rsidRDefault="00370923" w:rsidP="00370923">
      <w:pPr>
        <w:contextualSpacing/>
        <w:rPr>
          <w:rFonts w:asciiTheme="majorHAnsi" w:hAnsiTheme="majorHAnsi" w:cstheme="majorHAnsi"/>
          <w:b/>
        </w:rPr>
      </w:pPr>
    </w:p>
    <w:p w14:paraId="30BC7CCC" w14:textId="4D2A65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97B82F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  <w:r w:rsidRPr="00370923">
        <w:rPr>
          <w:sz w:val="28"/>
          <w:szCs w:val="28"/>
          <w:lang w:eastAsia="zh-CN"/>
        </w:rPr>
        <w:t>Xuya K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proofErr w:type="gramStart"/>
      <w:r w:rsidRPr="00370923">
        <w:rPr>
          <w:rFonts w:hint="eastAsia"/>
          <w:sz w:val="28"/>
          <w:szCs w:val="28"/>
          <w:vertAlign w:val="superscript"/>
          <w:lang w:eastAsia="zh-CN"/>
        </w:rPr>
        <w:t>2,</w:t>
      </w:r>
      <w:r w:rsidRPr="00370923">
        <w:rPr>
          <w:sz w:val="28"/>
          <w:szCs w:val="28"/>
          <w:lang w:eastAsia="zh-CN"/>
        </w:rPr>
        <w:t>*</w:t>
      </w:r>
      <w:proofErr w:type="gramEnd"/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proofErr w:type="spellStart"/>
      <w:r w:rsidRPr="00370923">
        <w:rPr>
          <w:sz w:val="28"/>
          <w:szCs w:val="28"/>
          <w:lang w:eastAsia="zh-CN"/>
        </w:rPr>
        <w:t>Yingjia</w:t>
      </w:r>
      <w:proofErr w:type="spellEnd"/>
      <w:r w:rsidRPr="00370923">
        <w:rPr>
          <w:sz w:val="28"/>
          <w:szCs w:val="28"/>
          <w:lang w:eastAsia="zh-CN"/>
        </w:rPr>
        <w:t xml:space="preserve"> Li</w:t>
      </w:r>
      <w:r w:rsidRPr="00370923">
        <w:rPr>
          <w:sz w:val="28"/>
          <w:szCs w:val="28"/>
          <w:vertAlign w:val="superscript"/>
          <w:lang w:eastAsia="zh-CN"/>
        </w:rPr>
        <w:t>1,</w:t>
      </w:r>
      <w:proofErr w:type="gramStart"/>
      <w:r w:rsidRPr="00370923">
        <w:rPr>
          <w:sz w:val="28"/>
          <w:szCs w:val="28"/>
          <w:vertAlign w:val="superscript"/>
          <w:lang w:eastAsia="zh-CN"/>
        </w:rPr>
        <w:t>2,</w:t>
      </w:r>
      <w:r w:rsidRPr="00370923">
        <w:rPr>
          <w:sz w:val="28"/>
          <w:szCs w:val="28"/>
          <w:lang w:eastAsia="zh-CN"/>
        </w:rPr>
        <w:t>*</w:t>
      </w:r>
      <w:proofErr w:type="gramEnd"/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</w:rPr>
        <w:t>J</w:t>
      </w:r>
      <w:r w:rsidRPr="00370923">
        <w:rPr>
          <w:sz w:val="28"/>
          <w:szCs w:val="28"/>
          <w:lang w:eastAsia="zh-CN"/>
        </w:rPr>
        <w:t>unxia</w:t>
      </w:r>
      <w:r w:rsidRPr="00370923">
        <w:rPr>
          <w:sz w:val="28"/>
          <w:szCs w:val="28"/>
        </w:rPr>
        <w:t xml:space="preserve"> Z</w:t>
      </w:r>
      <w:r w:rsidRPr="00370923">
        <w:rPr>
          <w:sz w:val="28"/>
          <w:szCs w:val="28"/>
          <w:lang w:eastAsia="zh-CN"/>
        </w:rPr>
        <w:t>hang</w:t>
      </w:r>
      <w:r w:rsidRPr="00370923">
        <w:rPr>
          <w:sz w:val="28"/>
          <w:szCs w:val="28"/>
          <w:vertAlign w:val="superscript"/>
          <w:lang w:eastAsia="zh-CN"/>
        </w:rPr>
        <w:t>1,2,3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 xml:space="preserve"> Xinying W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 xml:space="preserve"> Lin Yao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4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>Yan Zh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5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>Yahan Liu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</w:p>
    <w:p w14:paraId="5181B053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</w:p>
    <w:p w14:paraId="77564467" w14:textId="119DFCF8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1</w:t>
      </w:r>
      <w:r w:rsidRPr="00370923">
        <w:rPr>
          <w:rFonts w:ascii="Calibri" w:hAnsi="Calibri" w:cs="Calibri"/>
          <w:sz w:val="28"/>
          <w:szCs w:val="28"/>
        </w:rPr>
        <w:t>School of Basic Medical Sciences, Peking University Health Science Center, State Key Laboratory of Vascular Homeostasis and Remodeling</w:t>
      </w:r>
    </w:p>
    <w:p w14:paraId="438B24F8" w14:textId="03530242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2</w:t>
      </w:r>
      <w:r w:rsidRPr="00370923">
        <w:rPr>
          <w:rFonts w:ascii="Calibri" w:hAnsi="Calibri" w:cs="Calibri"/>
          <w:sz w:val="28"/>
          <w:szCs w:val="28"/>
        </w:rPr>
        <w:t>Beijing Key Laboratory of Cardiovascular Receptors Research, Research Unit of Medical Science Research Management/Basic and Clinical Research of Metabolic Cardiovascular Diseases, Chinese Academy of Medical Sciences, Haihe Laboratory of Cell Ecosystem</w:t>
      </w:r>
    </w:p>
    <w:p w14:paraId="4C161A2E" w14:textId="228A4DDC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3</w:t>
      </w:r>
      <w:r w:rsidRPr="00370923">
        <w:rPr>
          <w:rFonts w:ascii="Calibri" w:hAnsi="Calibri" w:cs="Calibri"/>
          <w:sz w:val="28"/>
          <w:szCs w:val="28"/>
        </w:rPr>
        <w:t>Department of Cardiology and Institute of Vascular Medicine, Peking University Third Hospital, State Key Laboratory of Vascular Homeostasis and Remodeling, Peking University</w:t>
      </w:r>
    </w:p>
    <w:p w14:paraId="06F7399F" w14:textId="2ED9A706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4</w:t>
      </w:r>
      <w:r w:rsidRPr="00370923">
        <w:rPr>
          <w:rFonts w:ascii="Calibri" w:hAnsi="Calibri" w:cs="Calibri"/>
          <w:sz w:val="28"/>
          <w:szCs w:val="28"/>
        </w:rPr>
        <w:t>Department of Urology, Peking University First Hospital, Peking University</w:t>
      </w:r>
    </w:p>
    <w:p w14:paraId="556A333F" w14:textId="6EE96133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  <w:r w:rsidRPr="00370923">
        <w:rPr>
          <w:sz w:val="28"/>
          <w:szCs w:val="28"/>
          <w:vertAlign w:val="superscript"/>
          <w:lang w:eastAsia="zh-CN"/>
        </w:rPr>
        <w:t>5</w:t>
      </w:r>
      <w:r w:rsidRPr="00370923">
        <w:rPr>
          <w:sz w:val="28"/>
          <w:szCs w:val="28"/>
          <w:lang w:eastAsia="zh-CN"/>
        </w:rPr>
        <w:t>Institute of Cardiovascular Diseases, First Affiliated Hospital of Dalia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1B2F042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  <w:lang w:eastAsia="zh-CN"/>
        </w:rPr>
      </w:pPr>
    </w:p>
    <w:p w14:paraId="68B7E75F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lang w:eastAsia="zh-CN"/>
        </w:rPr>
        <w:t>*These authors</w:t>
      </w:r>
      <w:r w:rsidRPr="00860B1E">
        <w:rPr>
          <w:rFonts w:asciiTheme="majorHAnsi" w:hAnsiTheme="majorHAnsi" w:cstheme="majorHAnsi"/>
          <w:lang w:eastAsia="zh-CN"/>
        </w:rPr>
        <w:t xml:space="preserve">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280EC2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bookmarkStart w:id="0" w:name="_Hlk25233958"/>
      <w:r w:rsidRPr="00860B1E">
        <w:rPr>
          <w:lang w:eastAsia="zh-CN"/>
        </w:rPr>
        <w:t xml:space="preserve">Yahan Liu                                                     </w:t>
      </w:r>
      <w:hyperlink r:id="rId9" w:history="1">
        <w:r w:rsidRPr="00860B1E">
          <w:rPr>
            <w:rStyle w:val="Hyperlink"/>
            <w:color w:val="auto"/>
            <w:lang w:eastAsia="zh-CN"/>
          </w:rPr>
          <w:t>lyhcnc@bjmu.edu.cn</w:t>
        </w:r>
      </w:hyperlink>
    </w:p>
    <w:p w14:paraId="3CCAE52B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r w:rsidRPr="00860B1E">
        <w:rPr>
          <w:lang w:eastAsia="zh-CN"/>
        </w:rPr>
        <w:t xml:space="preserve">Yan Zhang                                                    </w:t>
      </w:r>
      <w:hyperlink r:id="rId10" w:history="1">
        <w:r w:rsidRPr="00860B1E">
          <w:rPr>
            <w:rStyle w:val="Hyperlink"/>
            <w:color w:val="auto"/>
            <w:lang w:eastAsia="zh-CN"/>
          </w:rPr>
          <w:t>zhangyan9876@pku.edu.cn</w:t>
        </w:r>
      </w:hyperlink>
    </w:p>
    <w:p w14:paraId="4EC68168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r w:rsidRPr="00860B1E">
        <w:rPr>
          <w:lang w:eastAsia="zh-CN"/>
        </w:rPr>
        <w:t xml:space="preserve">Lin Yao                                                          </w:t>
      </w:r>
      <w:hyperlink r:id="rId11" w:history="1">
        <w:r w:rsidRPr="00860B1E">
          <w:rPr>
            <w:rStyle w:val="Hyperlink"/>
            <w:color w:val="auto"/>
            <w:lang w:eastAsia="zh-CN"/>
          </w:rPr>
          <w:t>poparies@163.com</w:t>
        </w:r>
      </w:hyperlink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4F9804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val="it-CH" w:eastAsia="zh-CN"/>
        </w:rPr>
      </w:pPr>
      <w:r w:rsidRPr="00370923">
        <w:rPr>
          <w:rFonts w:asciiTheme="majorHAnsi" w:hAnsiTheme="majorHAnsi" w:cstheme="majorHAnsi"/>
          <w:lang w:val="it-CH" w:eastAsia="zh-CN"/>
        </w:rPr>
        <w:t xml:space="preserve">Yingjia Li                                                       </w:t>
      </w:r>
      <w:r>
        <w:fldChar w:fldCharType="begin"/>
      </w:r>
      <w:r w:rsidRPr="00B21426">
        <w:rPr>
          <w:lang w:val="it-CH"/>
        </w:rPr>
        <w:instrText>HYPERLINK "mailto:liyingjia@bjmu.edu.cn"</w:instrText>
      </w:r>
      <w:r>
        <w:fldChar w:fldCharType="separate"/>
      </w:r>
      <w:r w:rsidRPr="00370923">
        <w:rPr>
          <w:rStyle w:val="Hyperlink"/>
          <w:rFonts w:asciiTheme="majorHAnsi" w:hAnsiTheme="majorHAnsi" w:cstheme="majorHAnsi"/>
          <w:color w:val="auto"/>
          <w:lang w:val="it-CH" w:eastAsia="zh-CN"/>
        </w:rPr>
        <w:t>liyingjia@bjmu.edu.cn</w:t>
      </w:r>
      <w:r>
        <w:fldChar w:fldCharType="end"/>
      </w:r>
    </w:p>
    <w:p w14:paraId="6287860E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Junxia Zhang                                               </w:t>
      </w:r>
      <w:hyperlink r:id="rId12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zhangjunxia@pku.edu.cn</w:t>
        </w:r>
      </w:hyperlink>
    </w:p>
    <w:p w14:paraId="042EA533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Xinying Wang                                              </w:t>
      </w:r>
      <w:hyperlink r:id="rId13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2411110076@stu.pku.edu.cn</w:t>
        </w:r>
      </w:hyperlink>
    </w:p>
    <w:p w14:paraId="0C844E67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Lin Yao                                                         </w:t>
      </w:r>
      <w:hyperlink r:id="rId14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poparies@163.com</w:t>
        </w:r>
      </w:hyperlink>
    </w:p>
    <w:p w14:paraId="4AC073B9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Yan Zhang                                                   </w:t>
      </w:r>
      <w:hyperlink r:id="rId15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zhangyan9876@pku.edu.cn</w:t>
        </w:r>
      </w:hyperlink>
      <w:r w:rsidRPr="00860B1E">
        <w:rPr>
          <w:rFonts w:asciiTheme="majorHAnsi" w:eastAsia="Times New Roman" w:hAnsiTheme="majorHAnsi" w:cstheme="majorHAnsi"/>
        </w:rPr>
        <w:br/>
        <w:t>Yahan L</w:t>
      </w:r>
      <w:r w:rsidRPr="00860B1E">
        <w:rPr>
          <w:rFonts w:eastAsia="Times New Roman"/>
        </w:rPr>
        <w:t>i</w:t>
      </w:r>
      <w:r w:rsidRPr="00860B1E">
        <w:rPr>
          <w:rFonts w:hint="eastAsia"/>
          <w:lang w:eastAsia="zh-CN"/>
        </w:rPr>
        <w:t>u</w:t>
      </w:r>
      <w:r w:rsidRPr="00860B1E">
        <w:rPr>
          <w:rFonts w:asciiTheme="majorHAnsi" w:eastAsia="Times New Roman" w:hAnsiTheme="majorHAnsi" w:cstheme="majorHAnsi"/>
        </w:rPr>
        <w:t xml:space="preserve">                                                    </w:t>
      </w:r>
      <w:hyperlink r:id="rId16" w:history="1">
        <w:r w:rsidRPr="00860B1E">
          <w:rPr>
            <w:rStyle w:val="Hyperlink"/>
            <w:rFonts w:asciiTheme="majorHAnsi" w:eastAsia="Times New Roman" w:hAnsiTheme="majorHAnsi" w:cstheme="majorHAnsi"/>
            <w:color w:val="auto"/>
          </w:rPr>
          <w:t>lyhcnc@bjmu.edu.cn</w:t>
        </w:r>
      </w:hyperlink>
      <w:r w:rsidRPr="00860B1E">
        <w:rPr>
          <w:rFonts w:asciiTheme="majorHAnsi" w:eastAsia="Times New Roman" w:hAnsiTheme="majorHAnsi" w:cstheme="majorHAnsi"/>
        </w:rPr>
        <w:t xml:space="preserve"> </w:t>
      </w:r>
    </w:p>
    <w:p w14:paraId="542463C9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  <w:lang w:eastAsia="zh-CN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1F68B04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  <w:r w:rsidR="00B21426">
        <w:rPr>
          <w:rFonts w:cstheme="minorHAnsi"/>
        </w:rPr>
        <w:t xml:space="preserve"> </w:t>
      </w:r>
      <w:hyperlink r:id="rId19" w:history="1">
        <w:r w:rsidR="00B21426"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8BC7D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47D95">
        <w:rPr>
          <w:rFonts w:cstheme="minorHAnsi"/>
          <w:bCs/>
          <w:sz w:val="22"/>
          <w:szCs w:val="22"/>
        </w:rPr>
        <w:t>11</w:t>
      </w:r>
      <w:proofErr w:type="gramEnd"/>
    </w:p>
    <w:p w14:paraId="5AAC9C6C" w14:textId="5D778BB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7D95">
        <w:rPr>
          <w:rFonts w:cstheme="minorHAnsi"/>
          <w:bCs/>
          <w:sz w:val="22"/>
          <w:szCs w:val="22"/>
        </w:rPr>
        <w:t>2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4DED17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112A9A" w:rsidRPr="00860B1E">
        <w:rPr>
          <w:rFonts w:asciiTheme="majorHAnsi" w:hAnsiTheme="majorHAnsi" w:cstheme="majorHAnsi"/>
          <w:bCs/>
          <w:lang w:eastAsia="zh-CN"/>
        </w:rPr>
        <w:t xml:space="preserve">Urology Department of Peking University First Hospital and conducted </w:t>
      </w:r>
      <w:r w:rsidR="00112A9A">
        <w:rPr>
          <w:rFonts w:asciiTheme="majorHAnsi" w:hAnsiTheme="majorHAnsi" w:cstheme="majorHAnsi"/>
          <w:bCs/>
          <w:lang w:eastAsia="zh-CN"/>
        </w:rPr>
        <w:t>following</w:t>
      </w:r>
      <w:r w:rsidR="00112A9A" w:rsidRPr="00860B1E">
        <w:rPr>
          <w:rFonts w:asciiTheme="majorHAnsi" w:hAnsiTheme="majorHAnsi" w:cstheme="majorHAnsi"/>
          <w:bCs/>
          <w:lang w:eastAsia="zh-CN"/>
        </w:rPr>
        <w:t xml:space="preserve"> the Helsinki Declar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8705019" w:rsidR="00CE10F2" w:rsidRDefault="00112A9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enal Artery Isolation for Functional Assess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9959E8C" w14:textId="76AB898C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To begin, ensure the kidney tissue remains fully submerged in liquid during transport to maintain tissue viability and structural integrity </w:t>
      </w:r>
      <w:r w:rsidRPr="001F2711">
        <w:rPr>
          <w:b/>
          <w:bCs/>
        </w:rPr>
        <w:t>[1</w:t>
      </w:r>
      <w:r w:rsidR="00112A9A">
        <w:rPr>
          <w:b/>
          <w:bCs/>
        </w:rPr>
        <w:t>-TXT</w:t>
      </w:r>
      <w:r w:rsidRPr="001F2711">
        <w:rPr>
          <w:b/>
          <w:bCs/>
        </w:rPr>
        <w:t>]</w:t>
      </w:r>
      <w:r w:rsidRPr="001F2711">
        <w:t>.</w:t>
      </w:r>
    </w:p>
    <w:p w14:paraId="6BF029D6" w14:textId="28770586" w:rsidR="00370923" w:rsidRPr="001F2711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Establishing shot of the t</w:t>
      </w:r>
      <w:r w:rsidR="00370923" w:rsidRPr="001F2711">
        <w:rPr>
          <w:lang w:val="en-IN"/>
        </w:rPr>
        <w:t xml:space="preserve">alent </w:t>
      </w:r>
      <w:r>
        <w:rPr>
          <w:lang w:val="en-IN"/>
        </w:rPr>
        <w:t>with</w:t>
      </w:r>
      <w:r w:rsidR="00370923" w:rsidRPr="001F2711">
        <w:rPr>
          <w:lang w:val="en-IN"/>
        </w:rPr>
        <w:t xml:space="preserve"> kidney</w:t>
      </w:r>
      <w:r>
        <w:rPr>
          <w:lang w:val="en-IN"/>
        </w:rPr>
        <w:t xml:space="preserve"> placed</w:t>
      </w:r>
      <w:r w:rsidR="00370923" w:rsidRPr="001F2711">
        <w:rPr>
          <w:lang w:val="en-IN"/>
        </w:rPr>
        <w:t xml:space="preserve"> in a transport container filled with liquid</w:t>
      </w:r>
      <w:r>
        <w:rPr>
          <w:lang w:val="en-IN"/>
        </w:rPr>
        <w:t>.</w:t>
      </w:r>
      <w:r w:rsidR="00112A9A">
        <w:rPr>
          <w:lang w:val="en-IN"/>
        </w:rPr>
        <w:t xml:space="preserve"> </w:t>
      </w:r>
      <w:r w:rsidR="00112A9A" w:rsidRPr="00112A9A">
        <w:rPr>
          <w:b/>
          <w:bCs/>
          <w:lang w:val="en-IN"/>
        </w:rPr>
        <w:t>TXT: Kidney tissue was obtained from renal carcinoma patients</w:t>
      </w:r>
      <w:r>
        <w:rPr>
          <w:lang w:val="en-IN"/>
        </w:rPr>
        <w:br/>
      </w:r>
    </w:p>
    <w:p w14:paraId="7781F3CB" w14:textId="192D307F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Visually identify the coronal plane by locating the renal hilum and aligning the cut to pass through both the renal pelvis and the lateral convex border </w:t>
      </w:r>
      <w:r w:rsidRPr="001F2711">
        <w:rPr>
          <w:b/>
          <w:bCs/>
        </w:rPr>
        <w:t>[1]</w:t>
      </w:r>
      <w:r w:rsidRPr="001F2711">
        <w:t xml:space="preserve">. Using a sterile scalpel, bisect the kidney along this coronal plane to create two symmetrical halves </w:t>
      </w:r>
      <w:r w:rsidR="00854F9F" w:rsidRPr="00854F9F">
        <w:rPr>
          <w:b/>
          <w:bCs/>
        </w:rPr>
        <w:t>[2]</w:t>
      </w:r>
      <w:r w:rsidR="00854F9F">
        <w:t xml:space="preserve"> </w:t>
      </w:r>
      <w:r w:rsidRPr="001F2711">
        <w:t xml:space="preserve">and expose internal structures such as the renal pyramids and columns </w:t>
      </w:r>
      <w:r w:rsidRPr="001F2711">
        <w:rPr>
          <w:b/>
          <w:bCs/>
        </w:rPr>
        <w:t>[</w:t>
      </w:r>
      <w:r w:rsidR="00854F9F">
        <w:rPr>
          <w:b/>
          <w:bCs/>
        </w:rPr>
        <w:t>3</w:t>
      </w:r>
      <w:r w:rsidRPr="001F2711">
        <w:rPr>
          <w:b/>
          <w:bCs/>
        </w:rPr>
        <w:t>]</w:t>
      </w:r>
      <w:r w:rsidRPr="001F2711">
        <w:t>.</w:t>
      </w:r>
    </w:p>
    <w:p w14:paraId="4F72B918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pointing to the renal hilum and aligning the coronal plane.</w:t>
      </w:r>
    </w:p>
    <w:p w14:paraId="7F339B6A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using a sterile scalpel to cut the kidney along the identified coronal plane.</w:t>
      </w:r>
    </w:p>
    <w:p w14:paraId="01A98E57" w14:textId="27FF0B73" w:rsidR="00854F9F" w:rsidRPr="00854F9F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exposes the </w:t>
      </w:r>
      <w:r w:rsidRPr="001F2711">
        <w:t>internal structures such as the renal pyramids and columns</w:t>
      </w:r>
      <w:r>
        <w:t>.</w:t>
      </w:r>
    </w:p>
    <w:p w14:paraId="1FB650E9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79DE3F92" w14:textId="77777777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Under a stereomicroscope, use micro-dissection scissors and forceps to meticulously separate the interlobar, arcuate, and interlobular arteries in a 10-centimeter black-bottomed culture dish </w:t>
      </w:r>
      <w:r w:rsidRPr="001F2711">
        <w:rPr>
          <w:b/>
          <w:bCs/>
        </w:rPr>
        <w:t>[1]</w:t>
      </w:r>
      <w:r w:rsidRPr="001F2711">
        <w:t>.</w:t>
      </w:r>
    </w:p>
    <w:p w14:paraId="5E39ACDD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lastRenderedPageBreak/>
        <w:t>SCOPE: View of talent dissecting the kidney and separating arteries under the stereomicroscope.</w:t>
      </w:r>
    </w:p>
    <w:p w14:paraId="3E7EE118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7227FFF3" w14:textId="77777777" w:rsidR="00854F9F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Gently remove any surrounding tissue and fat from the dissected arteries in the same 10-centimeter black-bottomed culture dish to clean them thoroughly </w:t>
      </w:r>
      <w:r w:rsidRPr="001F2711">
        <w:rPr>
          <w:b/>
          <w:bCs/>
        </w:rPr>
        <w:t>[1]</w:t>
      </w:r>
      <w:r w:rsidRPr="001F2711">
        <w:t xml:space="preserve">. </w:t>
      </w:r>
    </w:p>
    <w:p w14:paraId="3FECFA6E" w14:textId="77777777" w:rsidR="00854F9F" w:rsidRDefault="00854F9F" w:rsidP="00854F9F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carefully trimming fat and connective tissue from the arteries using forceps.</w:t>
      </w:r>
    </w:p>
    <w:p w14:paraId="3734E877" w14:textId="77777777" w:rsidR="00854F9F" w:rsidRPr="00854F9F" w:rsidRDefault="00854F9F" w:rsidP="00854F9F">
      <w:pPr>
        <w:pStyle w:val="Narration"/>
        <w:ind w:firstLine="0"/>
        <w:rPr>
          <w:lang w:val="en-IN"/>
        </w:rPr>
      </w:pPr>
    </w:p>
    <w:p w14:paraId="70411A62" w14:textId="76FAFEB4" w:rsidR="00854F9F" w:rsidRDefault="00854F9F" w:rsidP="00854F9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rterial Ring Mounting</w:t>
      </w:r>
    </w:p>
    <w:p w14:paraId="3A9BA377" w14:textId="363A28EF" w:rsidR="00854F9F" w:rsidRPr="00854F9F" w:rsidRDefault="00854F9F" w:rsidP="00854F9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854F9F">
        <w:rPr>
          <w:rFonts w:cstheme="minorHAnsi"/>
          <w:b/>
          <w:bCs/>
        </w:rPr>
        <w:t xml:space="preserve">Demonstrator: </w:t>
      </w:r>
      <w:sdt>
        <w:sdtPr>
          <w:id w:val="1031460495"/>
          <w:placeholder>
            <w:docPart w:val="D551B5BCB5784EB3AE99A144E08BF12F"/>
          </w:placeholder>
          <w:temporary/>
          <w:showingPlcHdr/>
          <w:text/>
        </w:sdtPr>
        <w:sdtContent>
          <w:r w:rsidRPr="00854F9F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5A9789E" w14:textId="504BF4A2" w:rsidR="00370923" w:rsidRPr="001F2711" w:rsidRDefault="00854F9F" w:rsidP="00370923">
      <w:pPr>
        <w:pStyle w:val="Narration"/>
        <w:numPr>
          <w:ilvl w:val="1"/>
          <w:numId w:val="3"/>
        </w:numPr>
      </w:pPr>
      <w:r>
        <w:rPr>
          <w:lang w:val="en-US"/>
        </w:rPr>
        <w:t>U</w:t>
      </w:r>
      <w:r w:rsidRPr="001F2711">
        <w:t>sing micro-dissection scissors</w:t>
      </w:r>
      <w:r>
        <w:t>,</w:t>
      </w:r>
      <w:r w:rsidR="00370923" w:rsidRPr="001F2711">
        <w:t xml:space="preserve"> section the cleaned arteries into rings approximately 2 </w:t>
      </w:r>
      <w:proofErr w:type="spellStart"/>
      <w:r w:rsidR="00370923" w:rsidRPr="001F2711">
        <w:t>millimeters</w:t>
      </w:r>
      <w:proofErr w:type="spellEnd"/>
      <w:r w:rsidR="00370923" w:rsidRPr="001F2711">
        <w:t xml:space="preserve"> in length for vascular function studies </w:t>
      </w:r>
      <w:r w:rsidR="00370923" w:rsidRPr="001F2711">
        <w:rPr>
          <w:b/>
          <w:bCs/>
        </w:rPr>
        <w:t>[</w:t>
      </w:r>
      <w:r>
        <w:rPr>
          <w:b/>
          <w:bCs/>
        </w:rPr>
        <w:t>1</w:t>
      </w:r>
      <w:r w:rsidR="00370923" w:rsidRPr="001F2711">
        <w:rPr>
          <w:b/>
          <w:bCs/>
        </w:rPr>
        <w:t>]</w:t>
      </w:r>
      <w:r w:rsidR="00370923" w:rsidRPr="001F2711">
        <w:t>.</w:t>
      </w:r>
    </w:p>
    <w:p w14:paraId="5EFD2B70" w14:textId="0CF4D135" w:rsidR="00370923" w:rsidRPr="001F271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using micro-dissection scissors to cut the arteries into 2-millimeter-long rings.</w:t>
      </w:r>
      <w:r w:rsidR="00854F9F">
        <w:rPr>
          <w:lang w:val="en-IN"/>
        </w:rPr>
        <w:br/>
      </w:r>
    </w:p>
    <w:p w14:paraId="250CA730" w14:textId="77777777" w:rsidR="00847D95" w:rsidRPr="001F2711" w:rsidRDefault="00847D95" w:rsidP="00847D95">
      <w:pPr>
        <w:pStyle w:val="Narration"/>
        <w:numPr>
          <w:ilvl w:val="1"/>
          <w:numId w:val="3"/>
        </w:numPr>
      </w:pPr>
      <w:commentRangeStart w:id="2"/>
      <w:r w:rsidRPr="001F2711">
        <w:t xml:space="preserve">Before fixing the arterial ring on the sample holder, record the vessel length </w:t>
      </w:r>
      <w:r w:rsidRPr="001F2711">
        <w:rPr>
          <w:b/>
          <w:bCs/>
        </w:rPr>
        <w:t>[1]</w:t>
      </w:r>
      <w:r w:rsidRPr="001F2711">
        <w:t xml:space="preserve">. Place the ring between the two holders and read the </w:t>
      </w:r>
      <w:proofErr w:type="spellStart"/>
      <w:r w:rsidRPr="001F2711">
        <w:t>micrometer</w:t>
      </w:r>
      <w:proofErr w:type="spellEnd"/>
      <w:r w:rsidRPr="001F2711">
        <w:t xml:space="preserve"> scale, where 1 scale division equals 10 </w:t>
      </w:r>
      <w:proofErr w:type="spellStart"/>
      <w:r w:rsidRPr="001F2711">
        <w:t>micrometers</w:t>
      </w:r>
      <w:proofErr w:type="spellEnd"/>
      <w:r w:rsidRPr="001F2711">
        <w:t xml:space="preserve"> </w:t>
      </w:r>
      <w:r w:rsidRPr="001F2711">
        <w:rPr>
          <w:b/>
          <w:bCs/>
        </w:rPr>
        <w:t>[2]</w:t>
      </w:r>
      <w:r w:rsidRPr="001F2711">
        <w:t xml:space="preserve">. Subtract the initial scale value measured when the holders just touch each other to calculate the arterial ring's length and width </w:t>
      </w:r>
      <w:r w:rsidRPr="001F2711">
        <w:rPr>
          <w:b/>
          <w:bCs/>
        </w:rPr>
        <w:t>[3]</w:t>
      </w:r>
      <w:r w:rsidRPr="001F2711">
        <w:t>.</w:t>
      </w:r>
    </w:p>
    <w:p w14:paraId="71769229" w14:textId="77777777" w:rsidR="00847D95" w:rsidRDefault="00847D95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noting the arterial ring's initial placement and preparing to measure.</w:t>
      </w:r>
    </w:p>
    <w:p w14:paraId="6CD2202F" w14:textId="77777777" w:rsidR="00847D95" w:rsidRDefault="00847D95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positioning the ring between the holders and reading the </w:t>
      </w:r>
      <w:proofErr w:type="spellStart"/>
      <w:r w:rsidRPr="001F2711">
        <w:rPr>
          <w:lang w:val="en-IN"/>
        </w:rPr>
        <w:t>micrometer</w:t>
      </w:r>
      <w:proofErr w:type="spellEnd"/>
      <w:r w:rsidRPr="001F2711">
        <w:rPr>
          <w:lang w:val="en-IN"/>
        </w:rPr>
        <w:t xml:space="preserve"> scale.</w:t>
      </w:r>
    </w:p>
    <w:p w14:paraId="00324EFB" w14:textId="596AC360" w:rsidR="00847D95" w:rsidRPr="00847D95" w:rsidRDefault="00847D95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subtracting the initial value to determine vessel dimensions.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rPr>
          <w:lang w:val="en-IN"/>
        </w:rPr>
        <w:br/>
      </w:r>
    </w:p>
    <w:p w14:paraId="31784C64" w14:textId="5EBC7DC8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Carefully insert the first guide wire into an arterial ring in the dish </w:t>
      </w:r>
      <w:r w:rsidRPr="001F2711">
        <w:rPr>
          <w:b/>
          <w:bCs/>
        </w:rPr>
        <w:t>[1]</w:t>
      </w:r>
      <w:r w:rsidRPr="001F2711">
        <w:t xml:space="preserve">. Bend one side of the guide wire at a 90-degree angle </w:t>
      </w:r>
      <w:r w:rsidRPr="001F2711">
        <w:rPr>
          <w:b/>
          <w:bCs/>
        </w:rPr>
        <w:t>[2]</w:t>
      </w:r>
      <w:r w:rsidRPr="001F2711">
        <w:t>. Transfer the arterial ring with the wire into the chamber</w:t>
      </w:r>
      <w:r w:rsidR="00854F9F">
        <w:t xml:space="preserve"> </w:t>
      </w:r>
      <w:r w:rsidR="00854F9F" w:rsidRPr="00854F9F">
        <w:rPr>
          <w:b/>
          <w:bCs/>
        </w:rPr>
        <w:t>[3]</w:t>
      </w:r>
      <w:r w:rsidRPr="001F2711">
        <w:t xml:space="preserve"> and fix it onto the clamp-type sample holder using the instrument-provided screws, tightening them in a clockwise direction </w:t>
      </w:r>
      <w:r w:rsidRPr="001F2711">
        <w:rPr>
          <w:b/>
          <w:bCs/>
        </w:rPr>
        <w:t>[</w:t>
      </w:r>
      <w:r w:rsidR="00C55147">
        <w:rPr>
          <w:b/>
          <w:bCs/>
        </w:rPr>
        <w:t>4</w:t>
      </w:r>
      <w:r w:rsidRPr="001F2711">
        <w:rPr>
          <w:b/>
          <w:bCs/>
        </w:rPr>
        <w:t>]</w:t>
      </w:r>
      <w:r w:rsidRPr="001F2711">
        <w:t>.</w:t>
      </w:r>
    </w:p>
    <w:p w14:paraId="6F1776F6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inserting a guide wire into the arterial ring inside the dish.</w:t>
      </w:r>
    </w:p>
    <w:p w14:paraId="723BA503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bending one side of the guide wire at a 90-degree angle.</w:t>
      </w:r>
    </w:p>
    <w:p w14:paraId="3847F92F" w14:textId="77777777" w:rsidR="00854F9F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placing the ring onto the </w:t>
      </w:r>
      <w:r w:rsidR="00854F9F">
        <w:rPr>
          <w:lang w:val="en-IN"/>
        </w:rPr>
        <w:t>chamber.</w:t>
      </w:r>
    </w:p>
    <w:p w14:paraId="753668C9" w14:textId="017860B2" w:rsidR="00370923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70923" w:rsidRPr="001F2711">
        <w:rPr>
          <w:lang w:val="en-IN"/>
        </w:rPr>
        <w:t>tightening the screws clockwise.</w:t>
      </w:r>
    </w:p>
    <w:p w14:paraId="799FE4E5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0A3CB867" w14:textId="77DAF85D" w:rsidR="00370923" w:rsidRPr="001F2711" w:rsidRDefault="00847D95" w:rsidP="00370923">
      <w:pPr>
        <w:pStyle w:val="Narration"/>
        <w:numPr>
          <w:ilvl w:val="1"/>
          <w:numId w:val="3"/>
        </w:numPr>
      </w:pPr>
      <w:r>
        <w:t>Then, t</w:t>
      </w:r>
      <w:r w:rsidR="00370923" w:rsidRPr="001F2711">
        <w:t xml:space="preserve">hread a second guide wire through the arterial ring </w:t>
      </w:r>
      <w:r w:rsidR="00370923" w:rsidRPr="001F2711">
        <w:rPr>
          <w:b/>
          <w:bCs/>
        </w:rPr>
        <w:t>[1]</w:t>
      </w:r>
      <w:r w:rsidR="00370923" w:rsidRPr="001F2711">
        <w:t xml:space="preserve">. Wind the wire clockwise around the fixing screws on both ends, securing it tightly to the surface of the sample </w:t>
      </w:r>
      <w:r w:rsidR="00370923" w:rsidRPr="001F2711">
        <w:lastRenderedPageBreak/>
        <w:t xml:space="preserve">holder </w:t>
      </w:r>
      <w:r w:rsidR="00370923" w:rsidRPr="001F2711">
        <w:rPr>
          <w:b/>
          <w:bCs/>
        </w:rPr>
        <w:t>[2]</w:t>
      </w:r>
      <w:r w:rsidR="00370923" w:rsidRPr="001F2711">
        <w:t>.</w:t>
      </w:r>
    </w:p>
    <w:p w14:paraId="567AF293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inserting the second guide wire through the arterial ring.</w:t>
      </w:r>
    </w:p>
    <w:p w14:paraId="45B8E338" w14:textId="722D9115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winding the guide wire around the screws on both ends and securing it.</w:t>
      </w:r>
      <w:r w:rsidR="001B4E5C">
        <w:rPr>
          <w:lang w:val="en-IN"/>
        </w:rPr>
        <w:br/>
      </w:r>
    </w:p>
    <w:p w14:paraId="73FE6255" w14:textId="27F12C47" w:rsidR="001B4E5C" w:rsidRPr="001B4E5C" w:rsidRDefault="001B4E5C" w:rsidP="001B4E5C">
      <w:pPr>
        <w:pStyle w:val="ShotDescription"/>
        <w:numPr>
          <w:ilvl w:val="0"/>
          <w:numId w:val="3"/>
        </w:numPr>
        <w:rPr>
          <w:lang w:val="en-IN"/>
        </w:rPr>
      </w:pPr>
      <w:r w:rsidRPr="00860B1E">
        <w:rPr>
          <w:rFonts w:eastAsiaTheme="minorEastAsia"/>
          <w:b/>
          <w:lang w:eastAsia="zh-CN"/>
        </w:rPr>
        <w:t>Vessel-</w:t>
      </w:r>
      <w:r w:rsidR="00C55147">
        <w:rPr>
          <w:rFonts w:eastAsiaTheme="minorEastAsia"/>
          <w:b/>
          <w:lang w:eastAsia="zh-CN"/>
        </w:rPr>
        <w:t>S</w:t>
      </w:r>
      <w:r w:rsidRPr="00860B1E">
        <w:rPr>
          <w:rFonts w:eastAsiaTheme="minorEastAsia"/>
          <w:b/>
          <w:lang w:eastAsia="zh-CN"/>
        </w:rPr>
        <w:t xml:space="preserve">pecific </w:t>
      </w:r>
      <w:r w:rsidR="00C55147">
        <w:rPr>
          <w:rFonts w:eastAsiaTheme="minorEastAsia"/>
          <w:b/>
          <w:lang w:eastAsia="zh-CN"/>
        </w:rPr>
        <w:t>N</w:t>
      </w:r>
      <w:r w:rsidRPr="00860B1E">
        <w:rPr>
          <w:rFonts w:eastAsiaTheme="minorEastAsia"/>
          <w:b/>
          <w:lang w:eastAsia="zh-CN"/>
        </w:rPr>
        <w:t xml:space="preserve">ormalization for </w:t>
      </w:r>
      <w:r w:rsidR="00C55147">
        <w:rPr>
          <w:rFonts w:eastAsiaTheme="minorEastAsia"/>
          <w:b/>
          <w:lang w:eastAsia="zh-CN"/>
        </w:rPr>
        <w:t>O</w:t>
      </w:r>
      <w:r w:rsidRPr="00860B1E">
        <w:rPr>
          <w:rFonts w:eastAsiaTheme="minorEastAsia"/>
          <w:b/>
          <w:lang w:eastAsia="zh-CN"/>
        </w:rPr>
        <w:t xml:space="preserve">ptimal </w:t>
      </w:r>
      <w:r w:rsidR="00C55147">
        <w:rPr>
          <w:rFonts w:eastAsiaTheme="minorEastAsia"/>
          <w:b/>
          <w:lang w:eastAsia="zh-CN"/>
        </w:rPr>
        <w:t>I</w:t>
      </w:r>
      <w:r w:rsidRPr="00860B1E">
        <w:rPr>
          <w:rFonts w:eastAsiaTheme="minorEastAsia"/>
          <w:b/>
          <w:lang w:eastAsia="zh-CN"/>
        </w:rPr>
        <w:t xml:space="preserve">nitial </w:t>
      </w:r>
      <w:r w:rsidR="00C55147">
        <w:rPr>
          <w:rFonts w:eastAsiaTheme="minorEastAsia"/>
          <w:b/>
          <w:lang w:eastAsia="zh-CN"/>
        </w:rPr>
        <w:t>T</w:t>
      </w:r>
      <w:r w:rsidRPr="00860B1E">
        <w:rPr>
          <w:rFonts w:eastAsiaTheme="minorEastAsia"/>
          <w:b/>
          <w:lang w:eastAsia="zh-CN"/>
        </w:rPr>
        <w:t xml:space="preserve">ension </w:t>
      </w:r>
      <w:r w:rsidR="00C55147">
        <w:rPr>
          <w:rFonts w:eastAsiaTheme="minorEastAsia"/>
          <w:b/>
          <w:lang w:eastAsia="zh-CN"/>
        </w:rPr>
        <w:t>D</w:t>
      </w:r>
      <w:r w:rsidRPr="00860B1E">
        <w:rPr>
          <w:rFonts w:eastAsiaTheme="minorEastAsia"/>
          <w:b/>
          <w:lang w:eastAsia="zh-CN"/>
        </w:rPr>
        <w:t>etermination</w:t>
      </w:r>
    </w:p>
    <w:p w14:paraId="01EBA927" w14:textId="6D439514" w:rsidR="001B4E5C" w:rsidRPr="001B4E5C" w:rsidRDefault="001B4E5C" w:rsidP="001B4E5C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854F9F">
        <w:rPr>
          <w:rFonts w:cstheme="minorHAnsi"/>
          <w:b/>
          <w:bCs/>
        </w:rPr>
        <w:t xml:space="preserve">Demonstrator: </w:t>
      </w:r>
      <w:sdt>
        <w:sdtPr>
          <w:id w:val="-1008132822"/>
          <w:placeholder>
            <w:docPart w:val="302D2B349869491CA38781A1BFA033A0"/>
          </w:placeholder>
          <w:temporary/>
          <w:showingPlcHdr/>
          <w:text/>
        </w:sdtPr>
        <w:sdtContent>
          <w:r w:rsidRPr="00854F9F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F1B1CF" w14:textId="7A7DFB24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Select </w:t>
      </w:r>
      <w:r w:rsidRPr="001B4E5C">
        <w:t>Normalization Settings</w:t>
      </w:r>
      <w:r w:rsidRPr="001F2711">
        <w:t xml:space="preserve"> from the </w:t>
      </w:r>
      <w:r w:rsidRPr="001F2711">
        <w:rPr>
          <w:b/>
          <w:bCs/>
        </w:rPr>
        <w:t>DMT</w:t>
      </w:r>
      <w:r w:rsidR="00C55147">
        <w:rPr>
          <w:b/>
          <w:bCs/>
        </w:rPr>
        <w:t xml:space="preserve"> </w:t>
      </w:r>
      <w:r w:rsidR="00C55147" w:rsidRPr="00C55147">
        <w:rPr>
          <w:i/>
          <w:iCs/>
          <w:color w:val="EE0000"/>
        </w:rPr>
        <w:t>(D-M-T)</w:t>
      </w:r>
      <w:r w:rsidRPr="00C55147">
        <w:rPr>
          <w:color w:val="EE0000"/>
        </w:rPr>
        <w:t xml:space="preserve"> </w:t>
      </w:r>
      <w:r w:rsidRPr="001F2711">
        <w:t xml:space="preserve">menu and </w:t>
      </w:r>
      <w:r w:rsidR="001B4E5C">
        <w:t xml:space="preserve">set the </w:t>
      </w:r>
      <w:r w:rsidRPr="001F2711">
        <w:t xml:space="preserve">Eyepiece calibration as 1 </w:t>
      </w:r>
      <w:proofErr w:type="spellStart"/>
      <w:r w:rsidRPr="001F2711">
        <w:t>millimeter</w:t>
      </w:r>
      <w:proofErr w:type="spellEnd"/>
      <w:r w:rsidRPr="001F2711">
        <w:t xml:space="preserve"> per division, target pressure as 13.3 kilopascal, IC1/IC100</w:t>
      </w:r>
      <w:r w:rsidR="001B4E5C">
        <w:t xml:space="preserve"> </w:t>
      </w:r>
      <w:r w:rsidR="001B4E5C" w:rsidRPr="001B4E5C">
        <w:rPr>
          <w:i/>
          <w:iCs/>
          <w:color w:val="EE0000"/>
        </w:rPr>
        <w:t>(I-C-One-By-I-C-Hundred)</w:t>
      </w:r>
      <w:r w:rsidRPr="001B4E5C">
        <w:rPr>
          <w:color w:val="EE0000"/>
        </w:rPr>
        <w:t xml:space="preserve"> </w:t>
      </w:r>
      <w:r w:rsidRPr="001F2711">
        <w:t xml:space="preserve">as 0.9, online averaging time as 3 seconds, and delay time as 60 seconds </w:t>
      </w:r>
      <w:r w:rsidRPr="001F2711">
        <w:rPr>
          <w:b/>
          <w:bCs/>
        </w:rPr>
        <w:t>[1]</w:t>
      </w:r>
      <w:r w:rsidRPr="001F2711">
        <w:t>.</w:t>
      </w:r>
    </w:p>
    <w:p w14:paraId="333F4391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</w:t>
      </w:r>
      <w:r w:rsidRPr="001B4E5C">
        <w:rPr>
          <w:lang w:val="en-IN"/>
        </w:rPr>
        <w:t>Show the DMT software interface as the talent selects Normalization Settings, then enters the specific parameter values in each corresponding field</w:t>
      </w:r>
      <w:r w:rsidRPr="001F2711">
        <w:rPr>
          <w:lang w:val="en-IN"/>
        </w:rPr>
        <w:t>.</w:t>
      </w:r>
    </w:p>
    <w:p w14:paraId="07AA7C05" w14:textId="04E83A46" w:rsidR="00B21426" w:rsidRDefault="00B21426" w:rsidP="00B21426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24" w:history="1">
        <w:r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436C29B9" w14:textId="77777777" w:rsidR="001B4E5C" w:rsidRPr="001F2711" w:rsidRDefault="001B4E5C" w:rsidP="001B4E5C">
      <w:pPr>
        <w:pStyle w:val="ShotDescription"/>
        <w:ind w:firstLine="0"/>
        <w:rPr>
          <w:lang w:val="en-IN"/>
        </w:rPr>
      </w:pPr>
    </w:p>
    <w:p w14:paraId="1D0FE4B3" w14:textId="77777777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Select the channel corresponding to the target artery and open the </w:t>
      </w:r>
      <w:r w:rsidRPr="001B4E5C">
        <w:t>Normalization</w:t>
      </w:r>
      <w:r w:rsidRPr="001F2711">
        <w:t xml:space="preserve"> screen from the </w:t>
      </w:r>
      <w:r w:rsidRPr="001F2711">
        <w:rPr>
          <w:b/>
          <w:bCs/>
        </w:rPr>
        <w:t>DMT</w:t>
      </w:r>
      <w:r w:rsidRPr="001F2711">
        <w:t xml:space="preserve"> menu </w:t>
      </w:r>
      <w:r w:rsidRPr="001F2711">
        <w:rPr>
          <w:b/>
          <w:bCs/>
        </w:rPr>
        <w:t>[1]</w:t>
      </w:r>
      <w:r w:rsidRPr="001F2711">
        <w:t xml:space="preserve">. In the appropriate fields, enter the tissue endpoints as </w:t>
      </w:r>
      <w:r w:rsidRPr="00C55147">
        <w:rPr>
          <w:b/>
          <w:bCs/>
        </w:rPr>
        <w:t>a1</w:t>
      </w:r>
      <w:r w:rsidRPr="001F2711">
        <w:t xml:space="preserve"> equals 0 and </w:t>
      </w:r>
      <w:r w:rsidRPr="00C55147">
        <w:rPr>
          <w:b/>
          <w:bCs/>
        </w:rPr>
        <w:t>a2</w:t>
      </w:r>
      <w:r w:rsidRPr="001F2711">
        <w:t xml:space="preserve"> equals the measured vessel length in </w:t>
      </w:r>
      <w:proofErr w:type="spellStart"/>
      <w:r w:rsidRPr="001F2711">
        <w:t>millimeters</w:t>
      </w:r>
      <w:proofErr w:type="spellEnd"/>
      <w:r w:rsidRPr="001F2711">
        <w:t xml:space="preserve"> </w:t>
      </w:r>
      <w:r w:rsidRPr="001F2711">
        <w:rPr>
          <w:b/>
          <w:bCs/>
        </w:rPr>
        <w:t>[2]</w:t>
      </w:r>
      <w:r w:rsidRPr="001F2711">
        <w:t xml:space="preserve">. Input the wire diameter as 40 </w:t>
      </w:r>
      <w:proofErr w:type="spellStart"/>
      <w:r w:rsidRPr="001F2711">
        <w:t>micrometers</w:t>
      </w:r>
      <w:proofErr w:type="spellEnd"/>
      <w:r w:rsidRPr="001F2711">
        <w:t xml:space="preserve"> and enter the </w:t>
      </w:r>
      <w:proofErr w:type="spellStart"/>
      <w:r w:rsidRPr="001F2711">
        <w:t>micrometer</w:t>
      </w:r>
      <w:proofErr w:type="spellEnd"/>
      <w:r w:rsidRPr="001F2711">
        <w:t xml:space="preserve"> reading from the scale </w:t>
      </w:r>
      <w:r w:rsidRPr="001F2711">
        <w:rPr>
          <w:b/>
          <w:bCs/>
        </w:rPr>
        <w:t>[3]</w:t>
      </w:r>
      <w:r w:rsidRPr="001F2711">
        <w:t xml:space="preserve">. Click </w:t>
      </w:r>
      <w:r w:rsidRPr="001F2711">
        <w:rPr>
          <w:b/>
          <w:bCs/>
        </w:rPr>
        <w:t>Add point</w:t>
      </w:r>
      <w:r w:rsidRPr="001F2711">
        <w:t xml:space="preserve"> to save the data </w:t>
      </w:r>
      <w:r w:rsidRPr="001F2711">
        <w:rPr>
          <w:b/>
          <w:bCs/>
        </w:rPr>
        <w:t>[4]</w:t>
      </w:r>
      <w:r w:rsidRPr="001F2711">
        <w:t>.</w:t>
      </w:r>
    </w:p>
    <w:p w14:paraId="05C56466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Show </w:t>
      </w:r>
      <w:r w:rsidRPr="001B4E5C">
        <w:rPr>
          <w:lang w:val="en-IN"/>
        </w:rPr>
        <w:t>talent selecting the correct channel and opening the Normalization screen from the DMT menu.</w:t>
      </w:r>
    </w:p>
    <w:p w14:paraId="00A94778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Talent entering tissue endpoints: a1 = 0 and a2 = vessel length.</w:t>
      </w:r>
    </w:p>
    <w:p w14:paraId="792772B9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Talent inputting the wire diameter and </w:t>
      </w:r>
      <w:proofErr w:type="spellStart"/>
      <w:r w:rsidRPr="001F2711">
        <w:rPr>
          <w:lang w:val="en-IN"/>
        </w:rPr>
        <w:t>micrometer</w:t>
      </w:r>
      <w:proofErr w:type="spellEnd"/>
      <w:r w:rsidRPr="001F2711">
        <w:rPr>
          <w:lang w:val="en-IN"/>
        </w:rPr>
        <w:t xml:space="preserve"> scale reading.</w:t>
      </w:r>
    </w:p>
    <w:p w14:paraId="796922E2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</w:t>
      </w:r>
      <w:r w:rsidRPr="001F2711">
        <w:rPr>
          <w:lang w:val="en-IN"/>
        </w:rPr>
        <w:t xml:space="preserve">: Talent clicking </w:t>
      </w:r>
      <w:r w:rsidRPr="001B4E5C">
        <w:rPr>
          <w:lang w:val="en-IN"/>
        </w:rPr>
        <w:t>Add point to record the data.</w:t>
      </w:r>
    </w:p>
    <w:p w14:paraId="69FB06B2" w14:textId="77777777" w:rsidR="001B4E5C" w:rsidRPr="001B4E5C" w:rsidRDefault="001B4E5C" w:rsidP="001B4E5C">
      <w:pPr>
        <w:pStyle w:val="ShotDescription"/>
        <w:ind w:firstLine="0"/>
        <w:rPr>
          <w:lang w:val="en-IN"/>
        </w:rPr>
      </w:pPr>
    </w:p>
    <w:p w14:paraId="516C3143" w14:textId="1AA80AD3" w:rsidR="00370923" w:rsidRPr="001F2711" w:rsidRDefault="00C55147" w:rsidP="00370923">
      <w:pPr>
        <w:pStyle w:val="Narration"/>
        <w:numPr>
          <w:ilvl w:val="1"/>
          <w:numId w:val="3"/>
        </w:numPr>
      </w:pPr>
      <w:r>
        <w:t>Now a</w:t>
      </w:r>
      <w:r w:rsidR="00370923" w:rsidRPr="001F2711">
        <w:t xml:space="preserve">pply passive stretch and wait for 3 minutes </w:t>
      </w:r>
      <w:r w:rsidR="00370923" w:rsidRPr="001F2711">
        <w:rPr>
          <w:b/>
          <w:bCs/>
        </w:rPr>
        <w:t>[1]</w:t>
      </w:r>
      <w:r w:rsidR="00370923" w:rsidRPr="001F2711">
        <w:t xml:space="preserve">. Enter the new </w:t>
      </w:r>
      <w:proofErr w:type="spellStart"/>
      <w:r w:rsidR="00370923" w:rsidRPr="001F2711">
        <w:t>micrometer</w:t>
      </w:r>
      <w:proofErr w:type="spellEnd"/>
      <w:r w:rsidR="00370923" w:rsidRPr="001F2711">
        <w:t xml:space="preserve"> reading as the next point and click </w:t>
      </w:r>
      <w:r w:rsidR="00370923" w:rsidRPr="001F2711">
        <w:rPr>
          <w:b/>
          <w:bCs/>
        </w:rPr>
        <w:t>Add point</w:t>
      </w:r>
      <w:r w:rsidR="00370923" w:rsidRPr="001F2711">
        <w:t xml:space="preserve"> </w:t>
      </w:r>
      <w:r w:rsidR="00370923" w:rsidRPr="001F2711">
        <w:rPr>
          <w:b/>
          <w:bCs/>
        </w:rPr>
        <w:t>[2]</w:t>
      </w:r>
      <w:r w:rsidR="00370923" w:rsidRPr="001F2711">
        <w:t xml:space="preserve">. Add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60</w:t>
      </w:r>
      <w:r w:rsidR="001B4E5C">
        <w:t xml:space="preserve"> potassium ion</w:t>
      </w:r>
      <w:r w:rsidR="00370923" w:rsidRPr="001F2711">
        <w:t xml:space="preserve"> solution to the chamber to induce a potassium-mediated contraction of the vessel </w:t>
      </w:r>
      <w:r w:rsidR="00370923" w:rsidRPr="001F2711">
        <w:rPr>
          <w:b/>
          <w:bCs/>
        </w:rPr>
        <w:t>[3]</w:t>
      </w:r>
      <w:r w:rsidR="00370923" w:rsidRPr="001F2711">
        <w:t xml:space="preserve">. </w:t>
      </w:r>
      <w:r w:rsidR="001D1B60">
        <w:t>To w</w:t>
      </w:r>
      <w:r w:rsidR="00370923" w:rsidRPr="001F2711">
        <w:t xml:space="preserve">ash out the </w:t>
      </w:r>
      <w:r w:rsidR="001B4E5C" w:rsidRPr="001F2711">
        <w:t>60</w:t>
      </w:r>
      <w:r w:rsidR="001B4E5C">
        <w:t xml:space="preserve">-potassium ion </w:t>
      </w:r>
      <w:r w:rsidR="00370923" w:rsidRPr="001F2711">
        <w:t>solution</w:t>
      </w:r>
      <w:r w:rsidR="001D1B60">
        <w:t xml:space="preserve">, </w:t>
      </w:r>
      <w:r w:rsidR="00370923" w:rsidRPr="001F2711">
        <w:t xml:space="preserve">add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Krebs solution three times </w:t>
      </w:r>
      <w:r w:rsidR="00370923" w:rsidRPr="001F2711">
        <w:rPr>
          <w:b/>
          <w:bCs/>
        </w:rPr>
        <w:t>[4]</w:t>
      </w:r>
      <w:r w:rsidR="00370923" w:rsidRPr="001F2711">
        <w:t xml:space="preserve">. Finally, add 5 microliters of phenylephrine stock solution to the chamber containing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Krebs buffer </w:t>
      </w:r>
      <w:r w:rsidR="00370923" w:rsidRPr="001F2711">
        <w:rPr>
          <w:b/>
          <w:bCs/>
        </w:rPr>
        <w:t>[5]</w:t>
      </w:r>
      <w:r w:rsidR="00370923" w:rsidRPr="001F2711">
        <w:t>.</w:t>
      </w:r>
    </w:p>
    <w:p w14:paraId="3EAAA63D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initiating passive stretch and setting a timer for 3 minutes.</w:t>
      </w:r>
    </w:p>
    <w:p w14:paraId="33B85644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Talent entering the updated </w:t>
      </w:r>
      <w:proofErr w:type="spellStart"/>
      <w:r w:rsidRPr="001F2711">
        <w:rPr>
          <w:lang w:val="en-IN"/>
        </w:rPr>
        <w:t>micrometer</w:t>
      </w:r>
      <w:proofErr w:type="spellEnd"/>
      <w:r w:rsidRPr="001F2711">
        <w:rPr>
          <w:lang w:val="en-IN"/>
        </w:rPr>
        <w:t xml:space="preserve"> reading and clicking </w:t>
      </w:r>
      <w:r w:rsidRPr="001F2711">
        <w:rPr>
          <w:b/>
          <w:bCs/>
          <w:lang w:val="en-IN"/>
        </w:rPr>
        <w:t>Add point</w:t>
      </w:r>
      <w:r w:rsidRPr="001F2711">
        <w:rPr>
          <w:lang w:val="en-IN"/>
        </w:rPr>
        <w:t>.</w:t>
      </w:r>
    </w:p>
    <w:p w14:paraId="41D23BF4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lastRenderedPageBreak/>
        <w:t xml:space="preserve">Talent pipetting 5 </w:t>
      </w:r>
      <w:proofErr w:type="spellStart"/>
      <w:r w:rsidRPr="001F2711">
        <w:rPr>
          <w:lang w:val="en-IN"/>
        </w:rPr>
        <w:t>milliliters</w:t>
      </w:r>
      <w:proofErr w:type="spellEnd"/>
      <w:r w:rsidRPr="001F2711">
        <w:rPr>
          <w:lang w:val="en-IN"/>
        </w:rPr>
        <w:t xml:space="preserve"> of 60K+ solution into the chamber.</w:t>
      </w:r>
    </w:p>
    <w:p w14:paraId="3952E3E5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washing out the chamber by pipetting and discarding 5 </w:t>
      </w:r>
      <w:proofErr w:type="spellStart"/>
      <w:r w:rsidRPr="001F2711">
        <w:rPr>
          <w:lang w:val="en-IN"/>
        </w:rPr>
        <w:t>milliliters</w:t>
      </w:r>
      <w:proofErr w:type="spellEnd"/>
      <w:r w:rsidRPr="001F2711">
        <w:rPr>
          <w:lang w:val="en-IN"/>
        </w:rPr>
        <w:t xml:space="preserve"> of Krebs solution three times.</w:t>
      </w:r>
    </w:p>
    <w:p w14:paraId="3BFDA361" w14:textId="77777777" w:rsidR="00370923" w:rsidRPr="001F271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adding 5 microliters of phenylephrine stock into the Krebs buffer-filled chamber.</w:t>
      </w:r>
    </w:p>
    <w:p w14:paraId="0C719C41" w14:textId="77777777" w:rsidR="00370923" w:rsidRPr="001F2711" w:rsidRDefault="00370923" w:rsidP="00370923">
      <w:pPr>
        <w:rPr>
          <w:lang w:val="en-IN"/>
        </w:rPr>
      </w:pPr>
    </w:p>
    <w:p w14:paraId="09689C4F" w14:textId="23813F1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33127C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12A9A">
        <w:rPr>
          <w:rFonts w:eastAsia="Times New Roman" w:cstheme="minorHAnsi"/>
          <w:bCs/>
        </w:rPr>
        <w:t>15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27532661" w:rsidR="00985FE6" w:rsidRPr="001D1B60" w:rsidRDefault="00EE6470" w:rsidP="001D1B6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4FAED1C" w14:textId="7FB8D085" w:rsidR="0089729F" w:rsidRDefault="0089729F" w:rsidP="00112A9A">
      <w:pPr>
        <w:pStyle w:val="Narration"/>
        <w:numPr>
          <w:ilvl w:val="1"/>
          <w:numId w:val="3"/>
        </w:numPr>
      </w:pPr>
      <w:r w:rsidRPr="00B93847">
        <w:t xml:space="preserve">The interlobar artery was successfully dissected from the renal medulla, showing a thick vascular wall and surrounding adipose tissue that required careful removal to preserve structural integrity </w:t>
      </w:r>
      <w:r w:rsidRPr="00B93847">
        <w:rPr>
          <w:b/>
        </w:rPr>
        <w:t>[1]</w:t>
      </w:r>
      <w:r w:rsidRPr="00B93847">
        <w:t>.</w:t>
      </w:r>
      <w:r w:rsidR="00112A9A">
        <w:t xml:space="preserve"> </w:t>
      </w:r>
      <w:r w:rsidR="00112A9A" w:rsidRPr="00B93847">
        <w:t xml:space="preserve">The arcuate artery was isolated at the corticomedullary junction, displaying a thinner vascular wall and an arched trajectory </w:t>
      </w:r>
      <w:r w:rsidR="00112A9A" w:rsidRPr="0089729F">
        <w:rPr>
          <w:b/>
          <w:bCs/>
        </w:rPr>
        <w:t>[</w:t>
      </w:r>
      <w:r w:rsidR="00112A9A">
        <w:rPr>
          <w:b/>
        </w:rPr>
        <w:t>2</w:t>
      </w:r>
      <w:r w:rsidR="00112A9A" w:rsidRPr="00B93847">
        <w:rPr>
          <w:b/>
        </w:rPr>
        <w:t>]</w:t>
      </w:r>
      <w:r w:rsidR="00112A9A" w:rsidRPr="00B93847">
        <w:t>.</w:t>
      </w:r>
    </w:p>
    <w:p w14:paraId="796701B7" w14:textId="50DB7348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>Video editor: Highlight the thick white artery running vertically</w:t>
      </w:r>
      <w:r>
        <w:rPr>
          <w:i/>
          <w:iCs/>
          <w:color w:val="0070C0"/>
          <w:lang w:val="en-IN"/>
        </w:rPr>
        <w:t>,</w:t>
      </w:r>
      <w:r w:rsidRPr="0089729F">
        <w:rPr>
          <w:i/>
          <w:iCs/>
          <w:color w:val="0070C0"/>
          <w:lang w:val="en-IN"/>
        </w:rPr>
        <w:t xml:space="preserve"> labelled as </w:t>
      </w:r>
      <w:r>
        <w:rPr>
          <w:i/>
          <w:iCs/>
          <w:color w:val="0070C0"/>
          <w:lang w:val="en-IN"/>
        </w:rPr>
        <w:t xml:space="preserve">the </w:t>
      </w:r>
      <w:r w:rsidRPr="0089729F">
        <w:rPr>
          <w:i/>
          <w:iCs/>
          <w:color w:val="0070C0"/>
        </w:rPr>
        <w:t>interlobar artery</w:t>
      </w:r>
      <w:r w:rsidRPr="0089729F">
        <w:rPr>
          <w:color w:val="0070C0"/>
        </w:rPr>
        <w:t xml:space="preserve"> </w:t>
      </w:r>
    </w:p>
    <w:p w14:paraId="16D400CE" w14:textId="5ED91EA4" w:rsidR="0089729F" w:rsidRPr="001D1B60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 xml:space="preserve">Video editor: Highlight the arch-shaped vessel branching horizontally, labelled as </w:t>
      </w:r>
      <w:r w:rsidR="001D1B60">
        <w:rPr>
          <w:i/>
          <w:iCs/>
          <w:color w:val="0070C0"/>
          <w:lang w:val="en-IN"/>
        </w:rPr>
        <w:t xml:space="preserve">the </w:t>
      </w:r>
      <w:r w:rsidRPr="0089729F">
        <w:rPr>
          <w:i/>
          <w:iCs/>
          <w:color w:val="0070C0"/>
          <w:lang w:val="en-IN"/>
        </w:rPr>
        <w:t>arcuate artery</w:t>
      </w:r>
    </w:p>
    <w:p w14:paraId="00EE9012" w14:textId="77777777" w:rsidR="001D1B60" w:rsidRPr="00B93847" w:rsidRDefault="001D1B60" w:rsidP="001D1B60">
      <w:pPr>
        <w:pStyle w:val="ShotDescription"/>
        <w:ind w:firstLine="0"/>
        <w:rPr>
          <w:lang w:val="en-IN"/>
        </w:rPr>
      </w:pPr>
    </w:p>
    <w:p w14:paraId="5E2F9D1A" w14:textId="41E9148D" w:rsidR="0089729F" w:rsidRDefault="0089729F" w:rsidP="0089729F">
      <w:pPr>
        <w:pStyle w:val="Narration"/>
        <w:numPr>
          <w:ilvl w:val="1"/>
          <w:numId w:val="3"/>
        </w:numPr>
      </w:pPr>
      <w:r w:rsidRPr="00B93847">
        <w:t>The interlobular artery was identified running linearly through the renal cortex with a very thin wall and tightly integrated with cortical tissue</w:t>
      </w:r>
      <w:r w:rsidR="00112A9A">
        <w:t xml:space="preserve"> </w:t>
      </w:r>
      <w:r w:rsidRPr="00B93847">
        <w:rPr>
          <w:b/>
        </w:rPr>
        <w:t>[1]</w:t>
      </w:r>
      <w:r w:rsidRPr="00B93847">
        <w:t>.</w:t>
      </w:r>
    </w:p>
    <w:p w14:paraId="63AAC61C" w14:textId="34882D4D" w:rsidR="0089729F" w:rsidRPr="00112A9A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 xml:space="preserve">Video editor: Highlight the thin vertical artery </w:t>
      </w:r>
      <w:r>
        <w:rPr>
          <w:i/>
          <w:iCs/>
          <w:color w:val="0070C0"/>
          <w:lang w:val="en-IN"/>
        </w:rPr>
        <w:t xml:space="preserve">labelled as </w:t>
      </w:r>
      <w:r w:rsidR="001D1B60">
        <w:rPr>
          <w:i/>
          <w:iCs/>
          <w:color w:val="0070C0"/>
          <w:lang w:val="en-IN"/>
        </w:rPr>
        <w:t xml:space="preserve">the </w:t>
      </w:r>
      <w:r>
        <w:rPr>
          <w:i/>
          <w:iCs/>
          <w:color w:val="0070C0"/>
          <w:lang w:val="en-IN"/>
        </w:rPr>
        <w:t>interlobular artery</w:t>
      </w:r>
    </w:p>
    <w:p w14:paraId="5C030589" w14:textId="77777777" w:rsidR="00112A9A" w:rsidRPr="00B93847" w:rsidRDefault="00112A9A" w:rsidP="00112A9A">
      <w:pPr>
        <w:pStyle w:val="ShotDescription"/>
        <w:ind w:firstLine="0"/>
        <w:rPr>
          <w:lang w:val="en-IN"/>
        </w:rPr>
      </w:pPr>
    </w:p>
    <w:p w14:paraId="297F0DF2" w14:textId="204DDC91" w:rsidR="0089729F" w:rsidRDefault="0089729F" w:rsidP="0089729F">
      <w:pPr>
        <w:pStyle w:val="Narration"/>
        <w:numPr>
          <w:ilvl w:val="1"/>
          <w:numId w:val="3"/>
        </w:numPr>
      </w:pPr>
      <w:r w:rsidRPr="00B93847">
        <w:t>Histological analysis revealed that the interlobar artery had the thickest vascular wall with a distinct adventitia</w:t>
      </w:r>
      <w:r>
        <w:t xml:space="preserve"> </w:t>
      </w:r>
      <w:r w:rsidRPr="0089729F">
        <w:rPr>
          <w:b/>
          <w:bCs/>
        </w:rPr>
        <w:t>[1],</w:t>
      </w:r>
      <w:r w:rsidRPr="00B93847">
        <w:t xml:space="preserve"> while arcuate and interlobular arteries exhibited progressively thinner walls and fewer smooth muscle layers </w:t>
      </w:r>
      <w:r w:rsidRPr="00B93847">
        <w:rPr>
          <w:b/>
        </w:rPr>
        <w:t>[</w:t>
      </w:r>
      <w:r>
        <w:rPr>
          <w:b/>
        </w:rPr>
        <w:t>2</w:t>
      </w:r>
      <w:r w:rsidRPr="00B93847">
        <w:rPr>
          <w:b/>
        </w:rPr>
        <w:t>]</w:t>
      </w:r>
      <w:r w:rsidRPr="00B93847">
        <w:t>.</w:t>
      </w:r>
    </w:p>
    <w:p w14:paraId="0A46B45D" w14:textId="742BCB45" w:rsidR="0089729F" w:rsidRPr="0089729F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 xml:space="preserve">LAB MEDIA: Figure 2. </w:t>
      </w:r>
      <w:r w:rsidRPr="0089729F">
        <w:rPr>
          <w:i/>
          <w:iCs/>
          <w:color w:val="0070C0"/>
          <w:lang w:val="en-IN"/>
        </w:rPr>
        <w:t xml:space="preserve">Video editor: Highlight the largest pink-stained circular structure </w:t>
      </w:r>
      <w:proofErr w:type="spellStart"/>
      <w:r w:rsidRPr="0089729F">
        <w:rPr>
          <w:i/>
          <w:iCs/>
          <w:color w:val="0070C0"/>
          <w:lang w:val="en-IN"/>
        </w:rPr>
        <w:t>labeled</w:t>
      </w:r>
      <w:proofErr w:type="spellEnd"/>
      <w:r w:rsidRPr="0089729F">
        <w:rPr>
          <w:i/>
          <w:iCs/>
          <w:color w:val="0070C0"/>
          <w:lang w:val="en-IN"/>
        </w:rPr>
        <w:t xml:space="preserve"> “Interlobar artery” at the left.</w:t>
      </w:r>
      <w:r>
        <w:rPr>
          <w:i/>
          <w:iCs/>
          <w:color w:val="0070C0"/>
          <w:lang w:val="en-IN"/>
        </w:rPr>
        <w:t xml:space="preserve"> </w:t>
      </w:r>
    </w:p>
    <w:p w14:paraId="55821725" w14:textId="5B19B4E4" w:rsidR="0089729F" w:rsidRPr="00112A9A" w:rsidRDefault="0089729F" w:rsidP="008972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9729F">
        <w:rPr>
          <w:lang w:val="en-IN"/>
        </w:rPr>
        <w:t xml:space="preserve">LAB MEDIA: Figure 2. </w:t>
      </w:r>
      <w:r w:rsidRPr="00112A9A">
        <w:rPr>
          <w:i/>
          <w:iCs/>
          <w:color w:val="0070C0"/>
          <w:lang w:val="en-IN"/>
        </w:rPr>
        <w:t>Video editor: Highlight the images labelled as</w:t>
      </w:r>
      <w:r w:rsidR="001D1B60">
        <w:rPr>
          <w:i/>
          <w:iCs/>
          <w:color w:val="0070C0"/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“Arcuate artery” and “Interlobular artery”.</w:t>
      </w:r>
    </w:p>
    <w:p w14:paraId="7ABECB97" w14:textId="67F20029" w:rsidR="0089729F" w:rsidRPr="00112A9A" w:rsidRDefault="0089729F" w:rsidP="0089729F">
      <w:pPr>
        <w:pStyle w:val="ShotDescription"/>
        <w:ind w:left="907" w:firstLine="0"/>
        <w:rPr>
          <w:i/>
          <w:iCs/>
          <w:color w:val="0070C0"/>
          <w:lang w:val="en-IN"/>
        </w:rPr>
      </w:pPr>
    </w:p>
    <w:p w14:paraId="0495684E" w14:textId="77777777" w:rsidR="0089729F" w:rsidRDefault="0089729F" w:rsidP="0089729F">
      <w:pPr>
        <w:pStyle w:val="Narration"/>
        <w:numPr>
          <w:ilvl w:val="1"/>
          <w:numId w:val="3"/>
        </w:numPr>
      </w:pPr>
      <w:r w:rsidRPr="00B93847">
        <w:t xml:space="preserve">Arterial normalization involved repeated mechanical stretching and potassium-induced stimulation, establishing stable baseline tension conditions across samples </w:t>
      </w:r>
      <w:r w:rsidRPr="00B93847">
        <w:rPr>
          <w:b/>
        </w:rPr>
        <w:t>[1]</w:t>
      </w:r>
      <w:r w:rsidRPr="00B93847">
        <w:t>.</w:t>
      </w:r>
    </w:p>
    <w:p w14:paraId="72CF22F8" w14:textId="1A42F5A1" w:rsidR="0089729F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 xml:space="preserve">LAB MEDIA: Figure 5. </w:t>
      </w:r>
    </w:p>
    <w:p w14:paraId="4341411E" w14:textId="77777777" w:rsidR="001D1B60" w:rsidRPr="00112A9A" w:rsidRDefault="001D1B60" w:rsidP="001D1B60">
      <w:pPr>
        <w:pStyle w:val="ShotDescription"/>
        <w:ind w:firstLine="0"/>
        <w:rPr>
          <w:lang w:val="en-IN"/>
        </w:rPr>
      </w:pPr>
    </w:p>
    <w:p w14:paraId="0F7D6B80" w14:textId="5C6A7D88" w:rsidR="0089729F" w:rsidRDefault="0089729F" w:rsidP="00112A9A">
      <w:pPr>
        <w:pStyle w:val="Narration"/>
        <w:numPr>
          <w:ilvl w:val="1"/>
          <w:numId w:val="3"/>
        </w:numPr>
      </w:pPr>
      <w:r w:rsidRPr="00B93847">
        <w:t>Cumulative addition of phenylephrine from 10</w:t>
      </w:r>
      <w:r w:rsidR="00112A9A" w:rsidRPr="00112A9A">
        <w:rPr>
          <w:vertAlign w:val="superscript"/>
        </w:rPr>
        <w:t>-</w:t>
      </w:r>
      <w:r w:rsidRPr="00112A9A">
        <w:rPr>
          <w:vertAlign w:val="superscript"/>
        </w:rPr>
        <w:t>9</w:t>
      </w:r>
      <w:r w:rsidRPr="00B93847">
        <w:t xml:space="preserve"> to 10</w:t>
      </w:r>
      <w:r w:rsidRPr="00112A9A">
        <w:rPr>
          <w:vertAlign w:val="superscript"/>
        </w:rPr>
        <w:t>-4</w:t>
      </w:r>
      <w:r w:rsidRPr="00B93847">
        <w:t xml:space="preserve"> molar concentrations induced progressively stronger contractions in arterial rings in a dose-dependent manner </w:t>
      </w:r>
      <w:r w:rsidRPr="00B93847">
        <w:rPr>
          <w:b/>
        </w:rPr>
        <w:t>[1]</w:t>
      </w:r>
      <w:r w:rsidRPr="00B93847">
        <w:t>.</w:t>
      </w:r>
      <w:r w:rsidR="00112A9A">
        <w:t xml:space="preserve"> </w:t>
      </w:r>
      <w:r w:rsidR="00112A9A" w:rsidRPr="00B93847">
        <w:t>In phenylephrine-precontracted arteries, increasing concentrations of acetylcholine from 10</w:t>
      </w:r>
      <w:r w:rsidR="00112A9A" w:rsidRPr="00112A9A">
        <w:rPr>
          <w:vertAlign w:val="superscript"/>
        </w:rPr>
        <w:t>-8</w:t>
      </w:r>
      <w:r w:rsidR="00112A9A" w:rsidRPr="00B93847">
        <w:t xml:space="preserve"> to 3×10</w:t>
      </w:r>
      <w:r w:rsidR="00112A9A" w:rsidRPr="00112A9A">
        <w:rPr>
          <w:vertAlign w:val="superscript"/>
        </w:rPr>
        <w:t>-5</w:t>
      </w:r>
      <w:r w:rsidR="00112A9A" w:rsidRPr="00B93847">
        <w:t xml:space="preserve"> molar produced concentration-dependent vasodilation </w:t>
      </w:r>
      <w:r w:rsidR="00112A9A" w:rsidRPr="00B93847">
        <w:rPr>
          <w:b/>
        </w:rPr>
        <w:t>[</w:t>
      </w:r>
      <w:r w:rsidR="00112A9A">
        <w:rPr>
          <w:b/>
        </w:rPr>
        <w:t>2</w:t>
      </w:r>
      <w:r w:rsidR="00112A9A" w:rsidRPr="00B93847">
        <w:rPr>
          <w:b/>
        </w:rPr>
        <w:t>]</w:t>
      </w:r>
      <w:r w:rsidR="00112A9A" w:rsidRPr="00B93847">
        <w:t>.</w:t>
      </w:r>
    </w:p>
    <w:p w14:paraId="5991B416" w14:textId="77777777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>LAB MEDIA: Figure 6.</w:t>
      </w:r>
      <w:r w:rsidRPr="00B93847">
        <w:rPr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Video editor: Trace the rising trend of the line graph as each concentration (from left to right) is added.</w:t>
      </w:r>
    </w:p>
    <w:p w14:paraId="09F47DF9" w14:textId="77777777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>LAB MEDIA: Figure 7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Video editor: Highlight the declining slope of the graph as concentration of acetylcholine increases, beginning at the leftmost arrow</w:t>
      </w:r>
      <w:r w:rsidRPr="00B93847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5"/>
      <w:footerReference w:type="even" r:id="rId26"/>
      <w:footerReference w:type="default" r:id="rId2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29T12:47:00Z" w:initials="PS">
    <w:p w14:paraId="2B10C65B" w14:textId="77777777" w:rsidR="00847D95" w:rsidRDefault="00847D95" w:rsidP="00847D9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 have moved this step before fixation procedure. Please check if this is correct. If not, we can move it back to its original posi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B10C6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0112B98" w16cex:dateUtc="2025-07-29T07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B10C65B" w16cid:durableId="50112B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96EB2" w14:textId="77777777" w:rsidR="005B456D" w:rsidRDefault="005B456D">
      <w:r>
        <w:separator/>
      </w:r>
    </w:p>
    <w:p w14:paraId="025880B4" w14:textId="77777777" w:rsidR="005B456D" w:rsidRDefault="005B456D"/>
  </w:endnote>
  <w:endnote w:type="continuationSeparator" w:id="0">
    <w:p w14:paraId="09DFB50B" w14:textId="77777777" w:rsidR="005B456D" w:rsidRDefault="005B456D">
      <w:r>
        <w:continuationSeparator/>
      </w:r>
    </w:p>
    <w:p w14:paraId="6631147A" w14:textId="77777777" w:rsidR="005B456D" w:rsidRDefault="005B4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4C15CE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142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2BD2F" w14:textId="77777777" w:rsidR="005B456D" w:rsidRDefault="005B456D">
      <w:r>
        <w:separator/>
      </w:r>
    </w:p>
    <w:p w14:paraId="73608C43" w14:textId="77777777" w:rsidR="005B456D" w:rsidRDefault="005B456D"/>
  </w:footnote>
  <w:footnote w:type="continuationSeparator" w:id="0">
    <w:p w14:paraId="2EF2A202" w14:textId="77777777" w:rsidR="005B456D" w:rsidRDefault="005B456D">
      <w:r>
        <w:continuationSeparator/>
      </w:r>
    </w:p>
    <w:p w14:paraId="2D3DECB6" w14:textId="77777777" w:rsidR="005B456D" w:rsidRDefault="005B45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74D0E7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A9A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E5C"/>
    <w:rsid w:val="001B5C46"/>
    <w:rsid w:val="001C3C85"/>
    <w:rsid w:val="001C5DB5"/>
    <w:rsid w:val="001C7BBC"/>
    <w:rsid w:val="001D1B60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92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56D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D95"/>
    <w:rsid w:val="00851B3E"/>
    <w:rsid w:val="00851C4B"/>
    <w:rsid w:val="00854994"/>
    <w:rsid w:val="00854F9F"/>
    <w:rsid w:val="00860BC3"/>
    <w:rsid w:val="008672DA"/>
    <w:rsid w:val="00871F2E"/>
    <w:rsid w:val="00873D1A"/>
    <w:rsid w:val="00875BE8"/>
    <w:rsid w:val="00877B88"/>
    <w:rsid w:val="0088113B"/>
    <w:rsid w:val="0089729F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42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147"/>
    <w:rsid w:val="00C602B2"/>
    <w:rsid w:val="00C66C56"/>
    <w:rsid w:val="00C70C90"/>
    <w:rsid w:val="00C7281E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qFormat/>
    <w:rsid w:val="00370923"/>
    <w:pPr>
      <w:spacing w:before="100" w:beforeAutospacing="1" w:after="100" w:afterAutospacing="1"/>
    </w:pPr>
    <w:rPr>
      <w:rFonts w:ascii="SimSun" w:eastAsia="SimSun" w:hAnsi="SimSun" w:cs="SimSun"/>
      <w:color w:val="auto"/>
      <w:lang w:eastAsia="zh-CN"/>
    </w:rPr>
  </w:style>
  <w:style w:type="character" w:customStyle="1" w:styleId="NormalWebChar">
    <w:name w:val="Normal (Web) Char"/>
    <w:basedOn w:val="DefaultParagraphFont"/>
    <w:link w:val="NormalWeb"/>
    <w:uiPriority w:val="99"/>
    <w:qFormat/>
    <w:rsid w:val="00370923"/>
    <w:rPr>
      <w:rFonts w:ascii="SimSun" w:eastAsia="SimSun" w:hAnsi="SimSun" w:cs="SimSu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37092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092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092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092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092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092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16643" TargetMode="External"/><Relationship Id="rId13" Type="http://schemas.openxmlformats.org/officeDocument/2006/relationships/hyperlink" Target="mailto:2411110076@stu.pku.edu.cn" TargetMode="External"/><Relationship Id="rId18" Type="http://schemas.openxmlformats.org/officeDocument/2006/relationships/hyperlink" Target="https://review.jove.com/v/5848/screen-capture-instructions-for-authors?status=a7854k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endnotes" Target="endnotes.xml"/><Relationship Id="rId12" Type="http://schemas.openxmlformats.org/officeDocument/2006/relationships/hyperlink" Target="mailto:zhangjunxia@pku.edu.cn" TargetMode="External"/><Relationship Id="rId17" Type="http://schemas.openxmlformats.org/officeDocument/2006/relationships/hyperlink" Target="https://obsproject.com/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lyhcnc@bjmu.edu.cn" TargetMode="External"/><Relationship Id="rId20" Type="http://schemas.openxmlformats.org/officeDocument/2006/relationships/comments" Target="comments.xm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oparies@163.com" TargetMode="External"/><Relationship Id="rId24" Type="http://schemas.openxmlformats.org/officeDocument/2006/relationships/hyperlink" Target="https://review.jove.com/account/file-uploader?src=2091664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zhangyan9876@pku.edu.cn" TargetMode="External"/><Relationship Id="rId23" Type="http://schemas.microsoft.com/office/2018/08/relationships/commentsExtensible" Target="commentsExtensible.xml"/><Relationship Id="rId28" Type="http://schemas.openxmlformats.org/officeDocument/2006/relationships/fontTable" Target="fontTable.xml"/><Relationship Id="rId10" Type="http://schemas.openxmlformats.org/officeDocument/2006/relationships/hyperlink" Target="mailto:zhangyan9876@pku.edu.cn" TargetMode="External"/><Relationship Id="rId19" Type="http://schemas.openxmlformats.org/officeDocument/2006/relationships/hyperlink" Target="https://review.jove.com/account/file-uploader?src=20916643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lyhcnc@bjmu.edu.cn" TargetMode="External"/><Relationship Id="rId14" Type="http://schemas.openxmlformats.org/officeDocument/2006/relationships/hyperlink" Target="mailto:poparies@163.com" TargetMode="External"/><Relationship Id="rId22" Type="http://schemas.microsoft.com/office/2016/09/relationships/commentsIds" Target="commentsIds.xml"/><Relationship Id="rId27" Type="http://schemas.openxmlformats.org/officeDocument/2006/relationships/footer" Target="footer2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551B5BCB5784EB3AE99A144E08BF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CA28A-F486-4C2D-AB4B-6942EFADF601}"/>
      </w:docPartPr>
      <w:docPartBody>
        <w:p w:rsidR="004830D8" w:rsidRDefault="003356A7" w:rsidP="003356A7">
          <w:pPr>
            <w:pStyle w:val="D551B5BCB5784EB3AE99A144E08BF12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02D2B349869491CA38781A1BFA03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90B8-EB45-40F9-BFB6-6BD2E3B32022}"/>
      </w:docPartPr>
      <w:docPartBody>
        <w:p w:rsidR="004830D8" w:rsidRDefault="003356A7" w:rsidP="003356A7">
          <w:pPr>
            <w:pStyle w:val="302D2B349869491CA38781A1BFA033A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356A7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830D8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E1F8B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4344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16E1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551B5BCB5784EB3AE99A144E08BF12F">
    <w:name w:val="D551B5BCB5784EB3AE99A144E08BF12F"/>
    <w:rsid w:val="003356A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02D2B349869491CA38781A1BFA033A0">
    <w:name w:val="302D2B349869491CA38781A1BFA033A0"/>
    <w:rsid w:val="003356A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1F95C-2A2C-4168-8AC6-679BAB1B9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4</Pages>
  <Words>2805</Words>
  <Characters>15766</Characters>
  <Application>Microsoft Office Word</Application>
  <DocSecurity>0</DocSecurity>
  <Lines>350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3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5</cp:revision>
  <dcterms:created xsi:type="dcterms:W3CDTF">2025-01-20T00:16:00Z</dcterms:created>
  <dcterms:modified xsi:type="dcterms:W3CDTF">2025-07-29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